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E862D0" w14:textId="7F445417" w:rsidR="00703A34" w:rsidRDefault="00A80E00">
      <w:r>
        <w:rPr>
          <w:rFonts w:hint="eastAsia"/>
        </w:rPr>
        <w:t>Part</w:t>
      </w:r>
      <w:r>
        <w:t xml:space="preserve"> 1 Demo: </w:t>
      </w:r>
      <w:hyperlink r:id="rId4" w:history="1">
        <w:r w:rsidRPr="00B058E0">
          <w:rPr>
            <w:rStyle w:val="Hyperlink"/>
          </w:rPr>
          <w:t>https://youtu.be/rPwJKuR5aQ0</w:t>
        </w:r>
      </w:hyperlink>
    </w:p>
    <w:p w14:paraId="58ADD427" w14:textId="63105615" w:rsidR="00A80E00" w:rsidRDefault="00A80E00">
      <w:r>
        <w:t xml:space="preserve">Part 2 Circle Demo: </w:t>
      </w:r>
      <w:hyperlink r:id="rId5" w:history="1">
        <w:r w:rsidRPr="00B058E0">
          <w:rPr>
            <w:rStyle w:val="Hyperlink"/>
          </w:rPr>
          <w:t>https://youtu.be/</w:t>
        </w:r>
        <w:r w:rsidRPr="00B058E0">
          <w:rPr>
            <w:rStyle w:val="Hyperlink"/>
          </w:rPr>
          <w:t>7lyUCH8fzDI</w:t>
        </w:r>
      </w:hyperlink>
    </w:p>
    <w:p w14:paraId="6AAAD698" w14:textId="7006C190" w:rsidR="00A80E00" w:rsidRDefault="00A80E00">
      <w:r>
        <w:t xml:space="preserve">Part 2 Ellipse Demo: </w:t>
      </w:r>
      <w:hyperlink r:id="rId6" w:history="1">
        <w:r w:rsidRPr="00B058E0">
          <w:rPr>
            <w:rStyle w:val="Hyperlink"/>
          </w:rPr>
          <w:t>https://youtu.be/3YqTRDkIBX8</w:t>
        </w:r>
      </w:hyperlink>
    </w:p>
    <w:p w14:paraId="3E2C8031" w14:textId="77777777" w:rsidR="00A80E00" w:rsidRDefault="00A80E00">
      <w:bookmarkStart w:id="0" w:name="_GoBack"/>
      <w:bookmarkEnd w:id="0"/>
    </w:p>
    <w:sectPr w:rsidR="00A80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NrE0NDEzNjc0NzFR0lEKTi0uzszPAykwrAUAIjqKHiwAAAA="/>
  </w:docVars>
  <w:rsids>
    <w:rsidRoot w:val="002303CF"/>
    <w:rsid w:val="002303CF"/>
    <w:rsid w:val="00703A34"/>
    <w:rsid w:val="00A80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D9937"/>
  <w15:chartTrackingRefBased/>
  <w15:docId w15:val="{86103BA5-1FFF-4761-90E9-12BBBCBF8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0E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E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0E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3YqTRDkIBX8" TargetMode="External"/><Relationship Id="rId5" Type="http://schemas.openxmlformats.org/officeDocument/2006/relationships/hyperlink" Target="https://youtu.be/7lyUCH8fzDI" TargetMode="External"/><Relationship Id="rId4" Type="http://schemas.openxmlformats.org/officeDocument/2006/relationships/hyperlink" Target="https://youtu.be/rPwJKuR5aQ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36</Characters>
  <Application>Microsoft Office Word</Application>
  <DocSecurity>0</DocSecurity>
  <Lines>1</Lines>
  <Paragraphs>1</Paragraphs>
  <ScaleCrop>false</ScaleCrop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博 肖</dc:creator>
  <cp:keywords/>
  <dc:description/>
  <cp:lastModifiedBy>博 肖</cp:lastModifiedBy>
  <cp:revision>2</cp:revision>
  <dcterms:created xsi:type="dcterms:W3CDTF">2019-02-08T21:28:00Z</dcterms:created>
  <dcterms:modified xsi:type="dcterms:W3CDTF">2019-02-08T21:30:00Z</dcterms:modified>
</cp:coreProperties>
</file>